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5th</w:t>
      </w:r>
      <w:r>
        <w:t xml:space="preserve"> </w:t>
      </w:r>
      <w:r>
        <w:t xml:space="preserve">quantile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5f12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5th quantile sensitivity analysis</dc:title>
  <dc:creator>Nathan Green</dc:creator>
  <dcterms:created xsi:type="dcterms:W3CDTF">2016-02-24</dcterms:created>
  <dcterms:modified xsi:type="dcterms:W3CDTF">2016-02-24</dcterms:modified>
</cp:coreProperties>
</file>